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9833A" w14:textId="77777777" w:rsidR="000E2182" w:rsidRDefault="000E2182" w:rsidP="00E5765D">
      <w:pPr>
        <w:pStyle w:val="Titolo1"/>
        <w:tabs>
          <w:tab w:val="left" w:pos="1660"/>
        </w:tabs>
        <w:spacing w:line="360" w:lineRule="auto"/>
        <w:jc w:val="center"/>
      </w:pPr>
    </w:p>
    <w:p w14:paraId="3A3C1119" w14:textId="618191F6" w:rsidR="00663DCA" w:rsidRDefault="00373788" w:rsidP="00E5765D">
      <w:pPr>
        <w:pStyle w:val="Titolo1"/>
        <w:tabs>
          <w:tab w:val="left" w:pos="1660"/>
        </w:tabs>
        <w:spacing w:line="360" w:lineRule="auto"/>
        <w:jc w:val="center"/>
      </w:pPr>
      <w:r>
        <w:t>Title</w:t>
      </w:r>
    </w:p>
    <w:p w14:paraId="234A0132" w14:textId="691CA08C" w:rsidR="00740988" w:rsidRDefault="00740988" w:rsidP="00373788">
      <w:pPr>
        <w:pStyle w:val="Titolo1"/>
        <w:tabs>
          <w:tab w:val="left" w:pos="1660"/>
        </w:tabs>
        <w:spacing w:line="280" w:lineRule="exact"/>
        <w:ind w:left="0"/>
      </w:pPr>
    </w:p>
    <w:p w14:paraId="0A47FC58" w14:textId="06A87B83" w:rsidR="00740988" w:rsidRDefault="00740988" w:rsidP="00E73FDB">
      <w:pPr>
        <w:pStyle w:val="Titolo1"/>
        <w:tabs>
          <w:tab w:val="left" w:pos="1660"/>
        </w:tabs>
        <w:spacing w:line="280" w:lineRule="exact"/>
      </w:pPr>
    </w:p>
    <w:p w14:paraId="5B673263" w14:textId="77777777" w:rsidR="004B6A14" w:rsidRPr="004B6A14" w:rsidRDefault="004B6A14" w:rsidP="004B6A14">
      <w:pPr>
        <w:pStyle w:val="Testonotadichiusura"/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4B6A14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Panel or main topic: </w:t>
      </w:r>
    </w:p>
    <w:p w14:paraId="08970545" w14:textId="77777777" w:rsidR="00740988" w:rsidRPr="005253F4" w:rsidRDefault="00740988" w:rsidP="00E73FDB">
      <w:pPr>
        <w:pStyle w:val="Titolo1"/>
        <w:tabs>
          <w:tab w:val="left" w:pos="1660"/>
        </w:tabs>
        <w:spacing w:line="280" w:lineRule="exact"/>
      </w:pPr>
    </w:p>
    <w:p w14:paraId="162F7B19" w14:textId="64F2C254" w:rsidR="00F767BA" w:rsidRDefault="00E73FDB" w:rsidP="004B6A14">
      <w:pPr>
        <w:pStyle w:val="Titolo1"/>
        <w:tabs>
          <w:tab w:val="left" w:pos="1660"/>
        </w:tabs>
        <w:spacing w:line="280" w:lineRule="exact"/>
        <w:jc w:val="both"/>
        <w:rPr>
          <w:rFonts w:asciiTheme="majorBidi" w:hAnsiTheme="majorBidi" w:cstheme="majorBidi"/>
          <w:sz w:val="24"/>
          <w:szCs w:val="24"/>
          <w:lang w:val="en-GB"/>
        </w:rPr>
      </w:pPr>
      <w:r w:rsidRPr="00744E4A">
        <w:t xml:space="preserve">Abstract </w:t>
      </w:r>
      <w:r w:rsidR="004B6A14">
        <w:t>(</w:t>
      </w:r>
      <w:r w:rsidR="00F767BA" w:rsidRPr="00F767BA">
        <w:rPr>
          <w:rFonts w:asciiTheme="majorBidi" w:hAnsiTheme="majorBidi" w:cstheme="majorBidi"/>
          <w:sz w:val="24"/>
          <w:szCs w:val="24"/>
          <w:lang w:val="en-GB"/>
        </w:rPr>
        <w:t>The abstract should not exceed a maximum of 500 words, and it should answer the following questions</w:t>
      </w:r>
      <w:r w:rsidR="004B6A14">
        <w:rPr>
          <w:rFonts w:asciiTheme="majorBidi" w:hAnsiTheme="majorBidi" w:cstheme="majorBidi"/>
          <w:sz w:val="24"/>
          <w:szCs w:val="24"/>
          <w:lang w:val="en-GB"/>
        </w:rPr>
        <w:t>)</w:t>
      </w:r>
    </w:p>
    <w:p w14:paraId="77B4C9B9" w14:textId="77777777" w:rsidR="004B6A14" w:rsidRDefault="004B6A14" w:rsidP="004B6A14">
      <w:pPr>
        <w:pStyle w:val="Titolo1"/>
        <w:tabs>
          <w:tab w:val="left" w:pos="1660"/>
        </w:tabs>
        <w:spacing w:line="280" w:lineRule="exact"/>
        <w:jc w:val="both"/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</w:pPr>
    </w:p>
    <w:p w14:paraId="6E6FEE03" w14:textId="77777777" w:rsidR="004B6A14" w:rsidRPr="00F767BA" w:rsidRDefault="004B6A14" w:rsidP="004B6A14">
      <w:pPr>
        <w:pStyle w:val="Titolo1"/>
        <w:tabs>
          <w:tab w:val="left" w:pos="1660"/>
        </w:tabs>
        <w:spacing w:line="280" w:lineRule="exact"/>
        <w:jc w:val="both"/>
        <w:rPr>
          <w:rFonts w:asciiTheme="majorBidi" w:hAnsiTheme="majorBidi" w:cstheme="majorBidi"/>
          <w:b w:val="0"/>
          <w:bCs w:val="0"/>
          <w:sz w:val="24"/>
          <w:szCs w:val="24"/>
          <w:lang w:val="en-GB"/>
        </w:rPr>
      </w:pPr>
    </w:p>
    <w:p w14:paraId="369235F0" w14:textId="77777777" w:rsidR="00F767BA" w:rsidRPr="004B6A14" w:rsidRDefault="00F767BA" w:rsidP="00F767BA">
      <w:pPr>
        <w:spacing w:before="14" w:line="360" w:lineRule="auto"/>
        <w:ind w:left="1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B6A14">
        <w:rPr>
          <w:rFonts w:asciiTheme="majorBidi" w:hAnsiTheme="majorBidi" w:cstheme="majorBidi"/>
          <w:b/>
          <w:bCs/>
          <w:sz w:val="24"/>
          <w:szCs w:val="24"/>
        </w:rPr>
        <w:t>· Introduction</w:t>
      </w:r>
    </w:p>
    <w:p w14:paraId="222C1972" w14:textId="77777777" w:rsidR="00F767BA" w:rsidRPr="004B6A14" w:rsidRDefault="00F767BA" w:rsidP="00F767BA">
      <w:pPr>
        <w:spacing w:before="14" w:line="360" w:lineRule="auto"/>
        <w:ind w:left="1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B6A14">
        <w:rPr>
          <w:rFonts w:asciiTheme="majorBidi" w:hAnsiTheme="majorBidi" w:cstheme="majorBidi"/>
          <w:b/>
          <w:bCs/>
          <w:sz w:val="24"/>
          <w:szCs w:val="24"/>
        </w:rPr>
        <w:t>· Objective</w:t>
      </w:r>
    </w:p>
    <w:p w14:paraId="10D8FB6A" w14:textId="77777777" w:rsidR="00F767BA" w:rsidRPr="004B6A14" w:rsidRDefault="00F767BA" w:rsidP="00F767BA">
      <w:pPr>
        <w:spacing w:before="14" w:line="360" w:lineRule="auto"/>
        <w:ind w:left="1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B6A14">
        <w:rPr>
          <w:rFonts w:asciiTheme="majorBidi" w:hAnsiTheme="majorBidi" w:cstheme="majorBidi"/>
          <w:b/>
          <w:bCs/>
          <w:sz w:val="24"/>
          <w:szCs w:val="24"/>
        </w:rPr>
        <w:t>· Methods</w:t>
      </w:r>
    </w:p>
    <w:p w14:paraId="6F31D28B" w14:textId="77777777" w:rsidR="00F767BA" w:rsidRPr="004B6A14" w:rsidRDefault="00F767BA" w:rsidP="00F767BA">
      <w:pPr>
        <w:spacing w:before="14" w:line="360" w:lineRule="auto"/>
        <w:ind w:left="1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B6A14">
        <w:rPr>
          <w:rFonts w:asciiTheme="majorBidi" w:hAnsiTheme="majorBidi" w:cstheme="majorBidi"/>
          <w:b/>
          <w:bCs/>
          <w:sz w:val="24"/>
          <w:szCs w:val="24"/>
        </w:rPr>
        <w:t>· Findings</w:t>
      </w:r>
    </w:p>
    <w:p w14:paraId="656711CF" w14:textId="77777777" w:rsidR="00F767BA" w:rsidRPr="004B6A14" w:rsidRDefault="00F767BA" w:rsidP="00F767BA">
      <w:pPr>
        <w:spacing w:before="14" w:line="360" w:lineRule="auto"/>
        <w:ind w:left="1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B6A14">
        <w:rPr>
          <w:rFonts w:asciiTheme="majorBidi" w:hAnsiTheme="majorBidi" w:cstheme="majorBidi"/>
          <w:b/>
          <w:bCs/>
          <w:sz w:val="24"/>
          <w:szCs w:val="24"/>
        </w:rPr>
        <w:t>· Implications</w:t>
      </w:r>
    </w:p>
    <w:p w14:paraId="58034F54" w14:textId="5FE603DF" w:rsidR="00E73FDB" w:rsidRPr="0053018C" w:rsidRDefault="00E73FDB" w:rsidP="00F767BA">
      <w:pPr>
        <w:spacing w:before="14" w:line="360" w:lineRule="auto"/>
        <w:ind w:left="120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sectPr w:rsidR="00E73FDB" w:rsidRPr="0053018C" w:rsidSect="000E218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D56C0" w14:textId="77777777" w:rsidR="00674981" w:rsidRDefault="00674981" w:rsidP="00AB498F">
      <w:pPr>
        <w:spacing w:after="0" w:line="240" w:lineRule="auto"/>
      </w:pPr>
      <w:r>
        <w:separator/>
      </w:r>
    </w:p>
  </w:endnote>
  <w:endnote w:type="continuationSeparator" w:id="0">
    <w:p w14:paraId="293FDBA9" w14:textId="77777777" w:rsidR="00674981" w:rsidRDefault="00674981" w:rsidP="00AB4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-285965838"/>
      <w:docPartObj>
        <w:docPartGallery w:val="Page Numbers (Bottom of Page)"/>
        <w:docPartUnique/>
      </w:docPartObj>
    </w:sdtPr>
    <w:sdtContent>
      <w:p w14:paraId="33B4913F" w14:textId="153A17B1" w:rsidR="009870AB" w:rsidRDefault="009870AB" w:rsidP="007C4B3B">
        <w:pPr>
          <w:pStyle w:val="Pidipagina"/>
          <w:framePr w:wrap="none" w:vAnchor="text" w:hAnchor="margin" w:xAlign="right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3E6622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7A9EA889" w14:textId="77777777" w:rsidR="009870AB" w:rsidRDefault="009870AB" w:rsidP="009870AB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  <w:rFonts w:ascii="Times New Roman" w:hAnsi="Times New Roman" w:cs="Times New Roman"/>
      </w:rPr>
      <w:id w:val="389620792"/>
      <w:docPartObj>
        <w:docPartGallery w:val="Page Numbers (Bottom of Page)"/>
        <w:docPartUnique/>
      </w:docPartObj>
    </w:sdtPr>
    <w:sdtContent>
      <w:p w14:paraId="29B84F87" w14:textId="23EDC8D1" w:rsidR="009870AB" w:rsidRPr="009870AB" w:rsidRDefault="009870AB" w:rsidP="007C4B3B">
        <w:pPr>
          <w:pStyle w:val="Pidipagina"/>
          <w:framePr w:wrap="none" w:vAnchor="text" w:hAnchor="margin" w:xAlign="right" w:y="1"/>
          <w:rPr>
            <w:rStyle w:val="Numeropagina"/>
            <w:rFonts w:ascii="Times New Roman" w:hAnsi="Times New Roman" w:cs="Times New Roman"/>
          </w:rPr>
        </w:pPr>
        <w:r w:rsidRPr="009870AB">
          <w:rPr>
            <w:rStyle w:val="Numeropagina"/>
            <w:rFonts w:ascii="Times New Roman" w:hAnsi="Times New Roman" w:cs="Times New Roman"/>
          </w:rPr>
          <w:fldChar w:fldCharType="begin"/>
        </w:r>
        <w:r w:rsidRPr="009870AB">
          <w:rPr>
            <w:rStyle w:val="Numeropagina"/>
            <w:rFonts w:ascii="Times New Roman" w:hAnsi="Times New Roman" w:cs="Times New Roman"/>
          </w:rPr>
          <w:instrText xml:space="preserve"> PAGE </w:instrText>
        </w:r>
        <w:r w:rsidRPr="009870AB">
          <w:rPr>
            <w:rStyle w:val="Numeropagina"/>
            <w:rFonts w:ascii="Times New Roman" w:hAnsi="Times New Roman" w:cs="Times New Roman"/>
          </w:rPr>
          <w:fldChar w:fldCharType="separate"/>
        </w:r>
        <w:r w:rsidRPr="009870AB">
          <w:rPr>
            <w:rStyle w:val="Numeropagina"/>
            <w:rFonts w:ascii="Times New Roman" w:hAnsi="Times New Roman" w:cs="Times New Roman"/>
            <w:noProof/>
          </w:rPr>
          <w:t>2</w:t>
        </w:r>
        <w:r w:rsidRPr="009870AB">
          <w:rPr>
            <w:rStyle w:val="Numeropagina"/>
            <w:rFonts w:ascii="Times New Roman" w:hAnsi="Times New Roman" w:cs="Times New Roman"/>
          </w:rPr>
          <w:fldChar w:fldCharType="end"/>
        </w:r>
      </w:p>
    </w:sdtContent>
  </w:sdt>
  <w:p w14:paraId="522D2A30" w14:textId="77777777" w:rsidR="009870AB" w:rsidRDefault="009870AB" w:rsidP="009870AB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8C1A1" w14:textId="77777777" w:rsidR="008111D6" w:rsidRDefault="008111D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AD8AB" w14:textId="77777777" w:rsidR="00674981" w:rsidRDefault="00674981" w:rsidP="00AB498F">
      <w:pPr>
        <w:spacing w:after="0" w:line="240" w:lineRule="auto"/>
      </w:pPr>
      <w:r>
        <w:separator/>
      </w:r>
    </w:p>
  </w:footnote>
  <w:footnote w:type="continuationSeparator" w:id="0">
    <w:p w14:paraId="06050401" w14:textId="77777777" w:rsidR="00674981" w:rsidRDefault="00674981" w:rsidP="00AB49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F9381" w14:textId="77777777" w:rsidR="008111D6" w:rsidRDefault="008111D6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1F034" w14:textId="77777777" w:rsidR="008111D6" w:rsidRDefault="008111D6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E4DA5" w14:textId="5C3FA15E" w:rsidR="000E2182" w:rsidRDefault="004E2E2F">
    <w:pPr>
      <w:pStyle w:val="Intestazione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1E73CF" wp14:editId="72F70D85">
          <wp:simplePos x="0" y="0"/>
          <wp:positionH relativeFrom="column">
            <wp:posOffset>4440123</wp:posOffset>
          </wp:positionH>
          <wp:positionV relativeFrom="paragraph">
            <wp:posOffset>-66548</wp:posOffset>
          </wp:positionV>
          <wp:extent cx="1440815" cy="530860"/>
          <wp:effectExtent l="0" t="0" r="6985" b="0"/>
          <wp:wrapTight wrapText="bothSides">
            <wp:wrapPolygon edited="0">
              <wp:start x="13318" y="20825"/>
              <wp:lineTo x="20172" y="17724"/>
              <wp:lineTo x="21314" y="9973"/>
              <wp:lineTo x="19886" y="6873"/>
              <wp:lineTo x="19886" y="4547"/>
              <wp:lineTo x="17887" y="2997"/>
              <wp:lineTo x="13318" y="1447"/>
              <wp:lineTo x="11890" y="1447"/>
              <wp:lineTo x="181" y="3772"/>
              <wp:lineTo x="181" y="15399"/>
              <wp:lineTo x="3322" y="18500"/>
              <wp:lineTo x="11890" y="20825"/>
              <wp:lineTo x="13318" y="20825"/>
            </wp:wrapPolygon>
          </wp:wrapTight>
          <wp:docPr id="2" name="Immagine 2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&#10;&#10;Descrizione generat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40815" cy="53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0E2182">
      <w:rPr>
        <w:noProof/>
      </w:rPr>
      <w:drawing>
        <wp:anchor distT="0" distB="0" distL="114300" distR="114300" simplePos="0" relativeHeight="251658240" behindDoc="1" locked="0" layoutInCell="1" allowOverlap="1" wp14:anchorId="0582A2AB" wp14:editId="1520BF7D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847725" cy="461010"/>
          <wp:effectExtent l="0" t="0" r="9525" b="0"/>
          <wp:wrapTight wrapText="bothSides">
            <wp:wrapPolygon edited="0">
              <wp:start x="0" y="0"/>
              <wp:lineTo x="0" y="20529"/>
              <wp:lineTo x="21357" y="20529"/>
              <wp:lineTo x="21357" y="0"/>
              <wp:lineTo x="0" y="0"/>
            </wp:wrapPolygon>
          </wp:wrapTight>
          <wp:docPr id="1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&#10;&#10;Descrizione generat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461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61973"/>
    <w:multiLevelType w:val="hybridMultilevel"/>
    <w:tmpl w:val="D05C0DDA"/>
    <w:lvl w:ilvl="0" w:tplc="A340563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950B4B"/>
    <w:multiLevelType w:val="hybridMultilevel"/>
    <w:tmpl w:val="CAA4731A"/>
    <w:lvl w:ilvl="0" w:tplc="540E0A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1462C"/>
    <w:multiLevelType w:val="hybridMultilevel"/>
    <w:tmpl w:val="F2D0BF22"/>
    <w:lvl w:ilvl="0" w:tplc="08E81B4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5E25188"/>
    <w:multiLevelType w:val="hybridMultilevel"/>
    <w:tmpl w:val="47A643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A700D"/>
    <w:multiLevelType w:val="multilevel"/>
    <w:tmpl w:val="D3F02B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59D58BF"/>
    <w:multiLevelType w:val="hybridMultilevel"/>
    <w:tmpl w:val="E6E0E148"/>
    <w:lvl w:ilvl="0" w:tplc="771C0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6D25F1"/>
    <w:multiLevelType w:val="hybridMultilevel"/>
    <w:tmpl w:val="892611D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BD7B02"/>
    <w:multiLevelType w:val="hybridMultilevel"/>
    <w:tmpl w:val="86EC8336"/>
    <w:lvl w:ilvl="0" w:tplc="6CC645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5415131">
    <w:abstractNumId w:val="0"/>
  </w:num>
  <w:num w:numId="2" w16cid:durableId="968047345">
    <w:abstractNumId w:val="4"/>
  </w:num>
  <w:num w:numId="3" w16cid:durableId="1997343543">
    <w:abstractNumId w:val="3"/>
  </w:num>
  <w:num w:numId="4" w16cid:durableId="1016887389">
    <w:abstractNumId w:val="6"/>
  </w:num>
  <w:num w:numId="5" w16cid:durableId="164824862">
    <w:abstractNumId w:val="1"/>
  </w:num>
  <w:num w:numId="6" w16cid:durableId="1821265422">
    <w:abstractNumId w:val="7"/>
  </w:num>
  <w:num w:numId="7" w16cid:durableId="1357732354">
    <w:abstractNumId w:val="5"/>
  </w:num>
  <w:num w:numId="8" w16cid:durableId="7474642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sQQBc2NLcwtTJR2l4NTi4sz8PJACo1oAwqjpkCwAAAA="/>
  </w:docVars>
  <w:rsids>
    <w:rsidRoot w:val="00F95ED9"/>
    <w:rsid w:val="000010C0"/>
    <w:rsid w:val="000107BB"/>
    <w:rsid w:val="0001210A"/>
    <w:rsid w:val="00013C92"/>
    <w:rsid w:val="00014967"/>
    <w:rsid w:val="00020C0F"/>
    <w:rsid w:val="00022A15"/>
    <w:rsid w:val="00035301"/>
    <w:rsid w:val="00035EB5"/>
    <w:rsid w:val="00052A43"/>
    <w:rsid w:val="00060348"/>
    <w:rsid w:val="00060D53"/>
    <w:rsid w:val="000662A3"/>
    <w:rsid w:val="0006798F"/>
    <w:rsid w:val="00070735"/>
    <w:rsid w:val="00072B5A"/>
    <w:rsid w:val="00075AA8"/>
    <w:rsid w:val="00083840"/>
    <w:rsid w:val="00096EB8"/>
    <w:rsid w:val="000A42E5"/>
    <w:rsid w:val="000B0EC4"/>
    <w:rsid w:val="000B105B"/>
    <w:rsid w:val="000B3C7F"/>
    <w:rsid w:val="000B702E"/>
    <w:rsid w:val="000C0916"/>
    <w:rsid w:val="000C1566"/>
    <w:rsid w:val="000C2CF5"/>
    <w:rsid w:val="000C5CCE"/>
    <w:rsid w:val="000C6E84"/>
    <w:rsid w:val="000C70B4"/>
    <w:rsid w:val="000C76B0"/>
    <w:rsid w:val="000D5500"/>
    <w:rsid w:val="000E2182"/>
    <w:rsid w:val="000E449D"/>
    <w:rsid w:val="000E7F8C"/>
    <w:rsid w:val="000F437F"/>
    <w:rsid w:val="000F4727"/>
    <w:rsid w:val="000F5836"/>
    <w:rsid w:val="000F707C"/>
    <w:rsid w:val="001008A3"/>
    <w:rsid w:val="00102515"/>
    <w:rsid w:val="00105072"/>
    <w:rsid w:val="00114CAC"/>
    <w:rsid w:val="00117A09"/>
    <w:rsid w:val="0013208A"/>
    <w:rsid w:val="001376EC"/>
    <w:rsid w:val="001408BE"/>
    <w:rsid w:val="00151D9E"/>
    <w:rsid w:val="001540F4"/>
    <w:rsid w:val="0015704B"/>
    <w:rsid w:val="00170E54"/>
    <w:rsid w:val="001809EA"/>
    <w:rsid w:val="001816D9"/>
    <w:rsid w:val="001839F1"/>
    <w:rsid w:val="001868E4"/>
    <w:rsid w:val="00191B0C"/>
    <w:rsid w:val="00192E76"/>
    <w:rsid w:val="001A3026"/>
    <w:rsid w:val="001A76E6"/>
    <w:rsid w:val="001B2283"/>
    <w:rsid w:val="001B2A0F"/>
    <w:rsid w:val="001B4CC6"/>
    <w:rsid w:val="001C306F"/>
    <w:rsid w:val="001C58BE"/>
    <w:rsid w:val="001C6989"/>
    <w:rsid w:val="001D2BFD"/>
    <w:rsid w:val="001D34E0"/>
    <w:rsid w:val="001D3E39"/>
    <w:rsid w:val="001E2E8F"/>
    <w:rsid w:val="001E30D5"/>
    <w:rsid w:val="001E6C05"/>
    <w:rsid w:val="001E74D9"/>
    <w:rsid w:val="001E7854"/>
    <w:rsid w:val="001F4209"/>
    <w:rsid w:val="001F7321"/>
    <w:rsid w:val="00200CF2"/>
    <w:rsid w:val="00201454"/>
    <w:rsid w:val="002029F0"/>
    <w:rsid w:val="00203461"/>
    <w:rsid w:val="002109DC"/>
    <w:rsid w:val="00212F53"/>
    <w:rsid w:val="00216156"/>
    <w:rsid w:val="00217EF8"/>
    <w:rsid w:val="00225107"/>
    <w:rsid w:val="002259F8"/>
    <w:rsid w:val="002261D6"/>
    <w:rsid w:val="002320FD"/>
    <w:rsid w:val="00235370"/>
    <w:rsid w:val="00240BAE"/>
    <w:rsid w:val="00243511"/>
    <w:rsid w:val="00253997"/>
    <w:rsid w:val="0027097B"/>
    <w:rsid w:val="00277102"/>
    <w:rsid w:val="002771C2"/>
    <w:rsid w:val="002814A4"/>
    <w:rsid w:val="002816E4"/>
    <w:rsid w:val="002828A5"/>
    <w:rsid w:val="00283B27"/>
    <w:rsid w:val="002943C0"/>
    <w:rsid w:val="002A06CB"/>
    <w:rsid w:val="002A385D"/>
    <w:rsid w:val="002A48EF"/>
    <w:rsid w:val="002C3551"/>
    <w:rsid w:val="002C46C8"/>
    <w:rsid w:val="002C5CD6"/>
    <w:rsid w:val="002C7067"/>
    <w:rsid w:val="002D140D"/>
    <w:rsid w:val="002D32CE"/>
    <w:rsid w:val="002D3805"/>
    <w:rsid w:val="002D41E5"/>
    <w:rsid w:val="002D4A62"/>
    <w:rsid w:val="002D6413"/>
    <w:rsid w:val="002E1F0C"/>
    <w:rsid w:val="002E4365"/>
    <w:rsid w:val="002E539A"/>
    <w:rsid w:val="002E6A26"/>
    <w:rsid w:val="002E6D9F"/>
    <w:rsid w:val="002F45A8"/>
    <w:rsid w:val="002F4793"/>
    <w:rsid w:val="003018B0"/>
    <w:rsid w:val="00301F7C"/>
    <w:rsid w:val="003113C2"/>
    <w:rsid w:val="00312E5D"/>
    <w:rsid w:val="003160AF"/>
    <w:rsid w:val="00322F98"/>
    <w:rsid w:val="0032614C"/>
    <w:rsid w:val="00336049"/>
    <w:rsid w:val="003407DF"/>
    <w:rsid w:val="00341172"/>
    <w:rsid w:val="003416FB"/>
    <w:rsid w:val="00350526"/>
    <w:rsid w:val="0035243D"/>
    <w:rsid w:val="00352AE2"/>
    <w:rsid w:val="0035301C"/>
    <w:rsid w:val="0035614F"/>
    <w:rsid w:val="0035798E"/>
    <w:rsid w:val="0037291B"/>
    <w:rsid w:val="00373788"/>
    <w:rsid w:val="00373ED9"/>
    <w:rsid w:val="00377640"/>
    <w:rsid w:val="00382C69"/>
    <w:rsid w:val="00386B54"/>
    <w:rsid w:val="003870B0"/>
    <w:rsid w:val="00392B26"/>
    <w:rsid w:val="003A0DD0"/>
    <w:rsid w:val="003A44C4"/>
    <w:rsid w:val="003B12DF"/>
    <w:rsid w:val="003B17DD"/>
    <w:rsid w:val="003B2CF7"/>
    <w:rsid w:val="003C2109"/>
    <w:rsid w:val="003E605F"/>
    <w:rsid w:val="003E6622"/>
    <w:rsid w:val="003E7C9E"/>
    <w:rsid w:val="003F0C63"/>
    <w:rsid w:val="003F4DD3"/>
    <w:rsid w:val="0040022B"/>
    <w:rsid w:val="00400673"/>
    <w:rsid w:val="00403E58"/>
    <w:rsid w:val="004062EB"/>
    <w:rsid w:val="00406471"/>
    <w:rsid w:val="00410827"/>
    <w:rsid w:val="00413000"/>
    <w:rsid w:val="004137B8"/>
    <w:rsid w:val="00415224"/>
    <w:rsid w:val="0042033B"/>
    <w:rsid w:val="00420A32"/>
    <w:rsid w:val="004222BC"/>
    <w:rsid w:val="00424248"/>
    <w:rsid w:val="004253E6"/>
    <w:rsid w:val="00432047"/>
    <w:rsid w:val="00433339"/>
    <w:rsid w:val="004350A3"/>
    <w:rsid w:val="00436F27"/>
    <w:rsid w:val="0043722A"/>
    <w:rsid w:val="004421D9"/>
    <w:rsid w:val="00442EFF"/>
    <w:rsid w:val="0044745B"/>
    <w:rsid w:val="004518EE"/>
    <w:rsid w:val="00455CD0"/>
    <w:rsid w:val="00457218"/>
    <w:rsid w:val="0045743A"/>
    <w:rsid w:val="00457475"/>
    <w:rsid w:val="0046063E"/>
    <w:rsid w:val="00465B22"/>
    <w:rsid w:val="00467739"/>
    <w:rsid w:val="00471416"/>
    <w:rsid w:val="0047336A"/>
    <w:rsid w:val="00481D2A"/>
    <w:rsid w:val="00491434"/>
    <w:rsid w:val="004A1703"/>
    <w:rsid w:val="004A41E7"/>
    <w:rsid w:val="004A4481"/>
    <w:rsid w:val="004A4B27"/>
    <w:rsid w:val="004A5C6D"/>
    <w:rsid w:val="004A6052"/>
    <w:rsid w:val="004A6123"/>
    <w:rsid w:val="004A63A5"/>
    <w:rsid w:val="004A70B8"/>
    <w:rsid w:val="004B0086"/>
    <w:rsid w:val="004B210D"/>
    <w:rsid w:val="004B2554"/>
    <w:rsid w:val="004B2DF5"/>
    <w:rsid w:val="004B614F"/>
    <w:rsid w:val="004B66CA"/>
    <w:rsid w:val="004B6A14"/>
    <w:rsid w:val="004C2000"/>
    <w:rsid w:val="004C35C3"/>
    <w:rsid w:val="004C3B7E"/>
    <w:rsid w:val="004C4ADE"/>
    <w:rsid w:val="004C50BD"/>
    <w:rsid w:val="004D3470"/>
    <w:rsid w:val="004D3D78"/>
    <w:rsid w:val="004D682B"/>
    <w:rsid w:val="004D6B01"/>
    <w:rsid w:val="004E1F13"/>
    <w:rsid w:val="004E2E2F"/>
    <w:rsid w:val="004E6763"/>
    <w:rsid w:val="004F15D2"/>
    <w:rsid w:val="004F72E2"/>
    <w:rsid w:val="005014B7"/>
    <w:rsid w:val="005021C0"/>
    <w:rsid w:val="0050314A"/>
    <w:rsid w:val="00520C5F"/>
    <w:rsid w:val="005253F4"/>
    <w:rsid w:val="00526103"/>
    <w:rsid w:val="005274C5"/>
    <w:rsid w:val="00527650"/>
    <w:rsid w:val="00530161"/>
    <w:rsid w:val="0053018C"/>
    <w:rsid w:val="00532B5B"/>
    <w:rsid w:val="00533117"/>
    <w:rsid w:val="00537030"/>
    <w:rsid w:val="00541A48"/>
    <w:rsid w:val="00543FA0"/>
    <w:rsid w:val="005475EF"/>
    <w:rsid w:val="00552FA1"/>
    <w:rsid w:val="00555B51"/>
    <w:rsid w:val="00556B73"/>
    <w:rsid w:val="00563FE5"/>
    <w:rsid w:val="00564E23"/>
    <w:rsid w:val="00565134"/>
    <w:rsid w:val="005657FB"/>
    <w:rsid w:val="00575E8B"/>
    <w:rsid w:val="00580B11"/>
    <w:rsid w:val="00581418"/>
    <w:rsid w:val="00581C2C"/>
    <w:rsid w:val="005908BA"/>
    <w:rsid w:val="005961E3"/>
    <w:rsid w:val="00597D5A"/>
    <w:rsid w:val="005A0DD6"/>
    <w:rsid w:val="005A38F9"/>
    <w:rsid w:val="005A4956"/>
    <w:rsid w:val="005C0379"/>
    <w:rsid w:val="005D0866"/>
    <w:rsid w:val="005D5411"/>
    <w:rsid w:val="005D6B7F"/>
    <w:rsid w:val="005E07D0"/>
    <w:rsid w:val="005E4A60"/>
    <w:rsid w:val="005E55A1"/>
    <w:rsid w:val="005F443F"/>
    <w:rsid w:val="005F4FF3"/>
    <w:rsid w:val="00606068"/>
    <w:rsid w:val="00606D23"/>
    <w:rsid w:val="006148EB"/>
    <w:rsid w:val="00615189"/>
    <w:rsid w:val="00615A5E"/>
    <w:rsid w:val="0063507D"/>
    <w:rsid w:val="00636074"/>
    <w:rsid w:val="00637C55"/>
    <w:rsid w:val="006426AE"/>
    <w:rsid w:val="00643C46"/>
    <w:rsid w:val="00643ED7"/>
    <w:rsid w:val="00643F81"/>
    <w:rsid w:val="006453CF"/>
    <w:rsid w:val="006461E4"/>
    <w:rsid w:val="00651197"/>
    <w:rsid w:val="00653107"/>
    <w:rsid w:val="00663DCA"/>
    <w:rsid w:val="00666BCC"/>
    <w:rsid w:val="00670EC4"/>
    <w:rsid w:val="006746F8"/>
    <w:rsid w:val="00674981"/>
    <w:rsid w:val="00674B60"/>
    <w:rsid w:val="006773DC"/>
    <w:rsid w:val="00680D3D"/>
    <w:rsid w:val="006811F7"/>
    <w:rsid w:val="00682305"/>
    <w:rsid w:val="00683BF7"/>
    <w:rsid w:val="00684350"/>
    <w:rsid w:val="006843D1"/>
    <w:rsid w:val="00694756"/>
    <w:rsid w:val="006948C2"/>
    <w:rsid w:val="00695A1B"/>
    <w:rsid w:val="006A2215"/>
    <w:rsid w:val="006A2F0B"/>
    <w:rsid w:val="006A74E6"/>
    <w:rsid w:val="006B2B37"/>
    <w:rsid w:val="006B7F67"/>
    <w:rsid w:val="006C3126"/>
    <w:rsid w:val="006C4E03"/>
    <w:rsid w:val="006D0359"/>
    <w:rsid w:val="006D0EBE"/>
    <w:rsid w:val="006E0125"/>
    <w:rsid w:val="006E0951"/>
    <w:rsid w:val="006E103B"/>
    <w:rsid w:val="006E3280"/>
    <w:rsid w:val="006E4D32"/>
    <w:rsid w:val="006E4E66"/>
    <w:rsid w:val="006F0BB4"/>
    <w:rsid w:val="0070337E"/>
    <w:rsid w:val="00705318"/>
    <w:rsid w:val="0071137E"/>
    <w:rsid w:val="00712C4E"/>
    <w:rsid w:val="00714261"/>
    <w:rsid w:val="00714ADF"/>
    <w:rsid w:val="00721315"/>
    <w:rsid w:val="00734389"/>
    <w:rsid w:val="00737E86"/>
    <w:rsid w:val="00740101"/>
    <w:rsid w:val="00740988"/>
    <w:rsid w:val="0074398E"/>
    <w:rsid w:val="00744E4A"/>
    <w:rsid w:val="0074535D"/>
    <w:rsid w:val="0075352D"/>
    <w:rsid w:val="00754837"/>
    <w:rsid w:val="00757876"/>
    <w:rsid w:val="007578BD"/>
    <w:rsid w:val="00762A5C"/>
    <w:rsid w:val="00763EC3"/>
    <w:rsid w:val="00767C65"/>
    <w:rsid w:val="007704CE"/>
    <w:rsid w:val="00772EB8"/>
    <w:rsid w:val="00782B16"/>
    <w:rsid w:val="00784CD7"/>
    <w:rsid w:val="00791EA3"/>
    <w:rsid w:val="00794E6B"/>
    <w:rsid w:val="00796C62"/>
    <w:rsid w:val="007971FE"/>
    <w:rsid w:val="007A0933"/>
    <w:rsid w:val="007A19A0"/>
    <w:rsid w:val="007A1ECF"/>
    <w:rsid w:val="007A270C"/>
    <w:rsid w:val="007B382B"/>
    <w:rsid w:val="007B44D0"/>
    <w:rsid w:val="007C01E6"/>
    <w:rsid w:val="007C05FC"/>
    <w:rsid w:val="007C478E"/>
    <w:rsid w:val="007C548C"/>
    <w:rsid w:val="007C6536"/>
    <w:rsid w:val="007D0C8A"/>
    <w:rsid w:val="007E1AA0"/>
    <w:rsid w:val="007E3E98"/>
    <w:rsid w:val="007E625F"/>
    <w:rsid w:val="007F5401"/>
    <w:rsid w:val="007F5674"/>
    <w:rsid w:val="007F6603"/>
    <w:rsid w:val="00800141"/>
    <w:rsid w:val="00800AF4"/>
    <w:rsid w:val="00803FEC"/>
    <w:rsid w:val="0080547D"/>
    <w:rsid w:val="00807341"/>
    <w:rsid w:val="00807F8D"/>
    <w:rsid w:val="00810D17"/>
    <w:rsid w:val="008111D6"/>
    <w:rsid w:val="008153CA"/>
    <w:rsid w:val="00816238"/>
    <w:rsid w:val="0082541B"/>
    <w:rsid w:val="00825D18"/>
    <w:rsid w:val="00827D25"/>
    <w:rsid w:val="00832E12"/>
    <w:rsid w:val="008349FF"/>
    <w:rsid w:val="00835EBC"/>
    <w:rsid w:val="00837E54"/>
    <w:rsid w:val="00840E51"/>
    <w:rsid w:val="00843F12"/>
    <w:rsid w:val="008458CE"/>
    <w:rsid w:val="00845D9E"/>
    <w:rsid w:val="008551F8"/>
    <w:rsid w:val="00855FA8"/>
    <w:rsid w:val="00857F81"/>
    <w:rsid w:val="00860C88"/>
    <w:rsid w:val="00864B07"/>
    <w:rsid w:val="00867277"/>
    <w:rsid w:val="0087038F"/>
    <w:rsid w:val="00877628"/>
    <w:rsid w:val="00880698"/>
    <w:rsid w:val="00886B7F"/>
    <w:rsid w:val="0088713B"/>
    <w:rsid w:val="00887F7B"/>
    <w:rsid w:val="00893F32"/>
    <w:rsid w:val="0089413B"/>
    <w:rsid w:val="008954C6"/>
    <w:rsid w:val="008A192D"/>
    <w:rsid w:val="008A2A55"/>
    <w:rsid w:val="008A4088"/>
    <w:rsid w:val="008B0011"/>
    <w:rsid w:val="008B2FCD"/>
    <w:rsid w:val="008B4564"/>
    <w:rsid w:val="008B7A68"/>
    <w:rsid w:val="008C3254"/>
    <w:rsid w:val="008C3706"/>
    <w:rsid w:val="008C6DDB"/>
    <w:rsid w:val="008E5D30"/>
    <w:rsid w:val="008E61C4"/>
    <w:rsid w:val="008E6B8D"/>
    <w:rsid w:val="008E777C"/>
    <w:rsid w:val="008F20CE"/>
    <w:rsid w:val="008F211C"/>
    <w:rsid w:val="008F5BE3"/>
    <w:rsid w:val="008F5C43"/>
    <w:rsid w:val="008F6D73"/>
    <w:rsid w:val="008F7B0E"/>
    <w:rsid w:val="009019DC"/>
    <w:rsid w:val="009029E4"/>
    <w:rsid w:val="009065CD"/>
    <w:rsid w:val="0091218B"/>
    <w:rsid w:val="0091361A"/>
    <w:rsid w:val="009206E8"/>
    <w:rsid w:val="00923E21"/>
    <w:rsid w:val="00936E70"/>
    <w:rsid w:val="009375A6"/>
    <w:rsid w:val="009428A7"/>
    <w:rsid w:val="00943057"/>
    <w:rsid w:val="00950FEE"/>
    <w:rsid w:val="0095535D"/>
    <w:rsid w:val="00955B05"/>
    <w:rsid w:val="009566E4"/>
    <w:rsid w:val="0096128A"/>
    <w:rsid w:val="009658A8"/>
    <w:rsid w:val="00970507"/>
    <w:rsid w:val="0097545D"/>
    <w:rsid w:val="0097771B"/>
    <w:rsid w:val="00981B39"/>
    <w:rsid w:val="00982533"/>
    <w:rsid w:val="00982E8A"/>
    <w:rsid w:val="009840FE"/>
    <w:rsid w:val="00985676"/>
    <w:rsid w:val="009870AB"/>
    <w:rsid w:val="0099047F"/>
    <w:rsid w:val="0099124F"/>
    <w:rsid w:val="009937A9"/>
    <w:rsid w:val="009945C8"/>
    <w:rsid w:val="009A1576"/>
    <w:rsid w:val="009A1870"/>
    <w:rsid w:val="009A2513"/>
    <w:rsid w:val="009A55ED"/>
    <w:rsid w:val="009B1D84"/>
    <w:rsid w:val="009C5660"/>
    <w:rsid w:val="009C70B7"/>
    <w:rsid w:val="009D189A"/>
    <w:rsid w:val="009D20B9"/>
    <w:rsid w:val="009D26FD"/>
    <w:rsid w:val="009D5189"/>
    <w:rsid w:val="009D7642"/>
    <w:rsid w:val="009E1C07"/>
    <w:rsid w:val="009E7F41"/>
    <w:rsid w:val="009F01F9"/>
    <w:rsid w:val="009F17A7"/>
    <w:rsid w:val="009F4094"/>
    <w:rsid w:val="009F430A"/>
    <w:rsid w:val="009F5C03"/>
    <w:rsid w:val="00A0068F"/>
    <w:rsid w:val="00A163F6"/>
    <w:rsid w:val="00A17CEC"/>
    <w:rsid w:val="00A27939"/>
    <w:rsid w:val="00A34ADF"/>
    <w:rsid w:val="00A36166"/>
    <w:rsid w:val="00A42642"/>
    <w:rsid w:val="00A50DE8"/>
    <w:rsid w:val="00A51057"/>
    <w:rsid w:val="00A5306B"/>
    <w:rsid w:val="00A60D09"/>
    <w:rsid w:val="00A653D4"/>
    <w:rsid w:val="00A72C27"/>
    <w:rsid w:val="00A743B6"/>
    <w:rsid w:val="00A74D66"/>
    <w:rsid w:val="00A80DBE"/>
    <w:rsid w:val="00A82794"/>
    <w:rsid w:val="00A8592D"/>
    <w:rsid w:val="00A87E78"/>
    <w:rsid w:val="00A917E0"/>
    <w:rsid w:val="00A920EC"/>
    <w:rsid w:val="00A92537"/>
    <w:rsid w:val="00A92B7B"/>
    <w:rsid w:val="00A9436A"/>
    <w:rsid w:val="00A94CC1"/>
    <w:rsid w:val="00A97112"/>
    <w:rsid w:val="00AA0B60"/>
    <w:rsid w:val="00AA0B87"/>
    <w:rsid w:val="00AB2549"/>
    <w:rsid w:val="00AB498F"/>
    <w:rsid w:val="00AB76FD"/>
    <w:rsid w:val="00AC2BFC"/>
    <w:rsid w:val="00AC32D9"/>
    <w:rsid w:val="00AC7179"/>
    <w:rsid w:val="00AD4A0F"/>
    <w:rsid w:val="00AD5FB2"/>
    <w:rsid w:val="00AD7406"/>
    <w:rsid w:val="00AE03D3"/>
    <w:rsid w:val="00AE570C"/>
    <w:rsid w:val="00AE686D"/>
    <w:rsid w:val="00AE79D0"/>
    <w:rsid w:val="00AF0B79"/>
    <w:rsid w:val="00AF1C6D"/>
    <w:rsid w:val="00AF1F77"/>
    <w:rsid w:val="00AF553D"/>
    <w:rsid w:val="00B02CDA"/>
    <w:rsid w:val="00B07A86"/>
    <w:rsid w:val="00B10F33"/>
    <w:rsid w:val="00B124C2"/>
    <w:rsid w:val="00B13518"/>
    <w:rsid w:val="00B15644"/>
    <w:rsid w:val="00B15675"/>
    <w:rsid w:val="00B2011E"/>
    <w:rsid w:val="00B212AF"/>
    <w:rsid w:val="00B25680"/>
    <w:rsid w:val="00B25D46"/>
    <w:rsid w:val="00B3002E"/>
    <w:rsid w:val="00B32EA7"/>
    <w:rsid w:val="00B34341"/>
    <w:rsid w:val="00B369F7"/>
    <w:rsid w:val="00B40B24"/>
    <w:rsid w:val="00B43B1C"/>
    <w:rsid w:val="00B464D1"/>
    <w:rsid w:val="00B46CFB"/>
    <w:rsid w:val="00B47FAD"/>
    <w:rsid w:val="00B50858"/>
    <w:rsid w:val="00B53466"/>
    <w:rsid w:val="00B542DC"/>
    <w:rsid w:val="00B57A02"/>
    <w:rsid w:val="00B60672"/>
    <w:rsid w:val="00B64584"/>
    <w:rsid w:val="00B64B5E"/>
    <w:rsid w:val="00B66902"/>
    <w:rsid w:val="00B77ECF"/>
    <w:rsid w:val="00B9026C"/>
    <w:rsid w:val="00B9477D"/>
    <w:rsid w:val="00BA1577"/>
    <w:rsid w:val="00BA344E"/>
    <w:rsid w:val="00BA3593"/>
    <w:rsid w:val="00BA5894"/>
    <w:rsid w:val="00BB0513"/>
    <w:rsid w:val="00BB5873"/>
    <w:rsid w:val="00BB5AD4"/>
    <w:rsid w:val="00BB72D6"/>
    <w:rsid w:val="00BC2996"/>
    <w:rsid w:val="00BC4FF3"/>
    <w:rsid w:val="00BD17BB"/>
    <w:rsid w:val="00BD19C5"/>
    <w:rsid w:val="00BD3FA6"/>
    <w:rsid w:val="00BD57E0"/>
    <w:rsid w:val="00BD6A24"/>
    <w:rsid w:val="00BE057A"/>
    <w:rsid w:val="00BE1158"/>
    <w:rsid w:val="00BE22D4"/>
    <w:rsid w:val="00BE2D2B"/>
    <w:rsid w:val="00BF0280"/>
    <w:rsid w:val="00BF04D3"/>
    <w:rsid w:val="00BF230F"/>
    <w:rsid w:val="00BF4397"/>
    <w:rsid w:val="00BF76CA"/>
    <w:rsid w:val="00C00A1F"/>
    <w:rsid w:val="00C02477"/>
    <w:rsid w:val="00C033C4"/>
    <w:rsid w:val="00C05A88"/>
    <w:rsid w:val="00C07305"/>
    <w:rsid w:val="00C1282C"/>
    <w:rsid w:val="00C15E04"/>
    <w:rsid w:val="00C1777B"/>
    <w:rsid w:val="00C2078B"/>
    <w:rsid w:val="00C25A03"/>
    <w:rsid w:val="00C26588"/>
    <w:rsid w:val="00C26B16"/>
    <w:rsid w:val="00C31982"/>
    <w:rsid w:val="00C3325A"/>
    <w:rsid w:val="00C335F2"/>
    <w:rsid w:val="00C34E61"/>
    <w:rsid w:val="00C420B5"/>
    <w:rsid w:val="00C46A10"/>
    <w:rsid w:val="00C522F5"/>
    <w:rsid w:val="00C53197"/>
    <w:rsid w:val="00C5482C"/>
    <w:rsid w:val="00C55876"/>
    <w:rsid w:val="00C5750F"/>
    <w:rsid w:val="00C75AEE"/>
    <w:rsid w:val="00C76409"/>
    <w:rsid w:val="00C76871"/>
    <w:rsid w:val="00C773A3"/>
    <w:rsid w:val="00C9253F"/>
    <w:rsid w:val="00CA2C11"/>
    <w:rsid w:val="00CA3A68"/>
    <w:rsid w:val="00CA645C"/>
    <w:rsid w:val="00CB08C7"/>
    <w:rsid w:val="00CB1AC2"/>
    <w:rsid w:val="00CB48A3"/>
    <w:rsid w:val="00CC11B9"/>
    <w:rsid w:val="00CD08C0"/>
    <w:rsid w:val="00CE24FE"/>
    <w:rsid w:val="00CF365B"/>
    <w:rsid w:val="00D00EE4"/>
    <w:rsid w:val="00D0286C"/>
    <w:rsid w:val="00D02D2F"/>
    <w:rsid w:val="00D07B40"/>
    <w:rsid w:val="00D15F27"/>
    <w:rsid w:val="00D16970"/>
    <w:rsid w:val="00D2142C"/>
    <w:rsid w:val="00D250DF"/>
    <w:rsid w:val="00D2591A"/>
    <w:rsid w:val="00D26A82"/>
    <w:rsid w:val="00D30CB1"/>
    <w:rsid w:val="00D329A7"/>
    <w:rsid w:val="00D34F58"/>
    <w:rsid w:val="00D3627A"/>
    <w:rsid w:val="00D41DBD"/>
    <w:rsid w:val="00D42A0D"/>
    <w:rsid w:val="00D43760"/>
    <w:rsid w:val="00D47647"/>
    <w:rsid w:val="00D5573E"/>
    <w:rsid w:val="00D56BE3"/>
    <w:rsid w:val="00D62597"/>
    <w:rsid w:val="00D644E7"/>
    <w:rsid w:val="00D66276"/>
    <w:rsid w:val="00D70188"/>
    <w:rsid w:val="00D7308E"/>
    <w:rsid w:val="00D73994"/>
    <w:rsid w:val="00D7717C"/>
    <w:rsid w:val="00D77D6F"/>
    <w:rsid w:val="00D80582"/>
    <w:rsid w:val="00D806E1"/>
    <w:rsid w:val="00D81EF8"/>
    <w:rsid w:val="00D833ED"/>
    <w:rsid w:val="00D904FA"/>
    <w:rsid w:val="00D93CB0"/>
    <w:rsid w:val="00DA2AEE"/>
    <w:rsid w:val="00DB2260"/>
    <w:rsid w:val="00DB5700"/>
    <w:rsid w:val="00DB58A5"/>
    <w:rsid w:val="00DB6E3F"/>
    <w:rsid w:val="00DC0EC8"/>
    <w:rsid w:val="00DC3B00"/>
    <w:rsid w:val="00DC710D"/>
    <w:rsid w:val="00DD01BB"/>
    <w:rsid w:val="00DE2F3C"/>
    <w:rsid w:val="00DE4C88"/>
    <w:rsid w:val="00DF1FDD"/>
    <w:rsid w:val="00DF21D0"/>
    <w:rsid w:val="00DF4263"/>
    <w:rsid w:val="00E11ECD"/>
    <w:rsid w:val="00E1293E"/>
    <w:rsid w:val="00E2076F"/>
    <w:rsid w:val="00E25D34"/>
    <w:rsid w:val="00E30064"/>
    <w:rsid w:val="00E34495"/>
    <w:rsid w:val="00E3587A"/>
    <w:rsid w:val="00E40F9B"/>
    <w:rsid w:val="00E5023D"/>
    <w:rsid w:val="00E519D1"/>
    <w:rsid w:val="00E56797"/>
    <w:rsid w:val="00E5765D"/>
    <w:rsid w:val="00E615B9"/>
    <w:rsid w:val="00E627DE"/>
    <w:rsid w:val="00E73FDB"/>
    <w:rsid w:val="00E937CA"/>
    <w:rsid w:val="00E96E30"/>
    <w:rsid w:val="00EA0060"/>
    <w:rsid w:val="00EA20A8"/>
    <w:rsid w:val="00EB0EEA"/>
    <w:rsid w:val="00EB225A"/>
    <w:rsid w:val="00EB7252"/>
    <w:rsid w:val="00EC6776"/>
    <w:rsid w:val="00ED619B"/>
    <w:rsid w:val="00EE3F01"/>
    <w:rsid w:val="00EE7F6C"/>
    <w:rsid w:val="00EF719C"/>
    <w:rsid w:val="00F011F0"/>
    <w:rsid w:val="00F013B1"/>
    <w:rsid w:val="00F054CC"/>
    <w:rsid w:val="00F062D5"/>
    <w:rsid w:val="00F068FE"/>
    <w:rsid w:val="00F11745"/>
    <w:rsid w:val="00F1550E"/>
    <w:rsid w:val="00F1729C"/>
    <w:rsid w:val="00F225A8"/>
    <w:rsid w:val="00F228CF"/>
    <w:rsid w:val="00F22A66"/>
    <w:rsid w:val="00F25893"/>
    <w:rsid w:val="00F369A9"/>
    <w:rsid w:val="00F4367F"/>
    <w:rsid w:val="00F46F07"/>
    <w:rsid w:val="00F4733B"/>
    <w:rsid w:val="00F53F6C"/>
    <w:rsid w:val="00F55D24"/>
    <w:rsid w:val="00F56E3A"/>
    <w:rsid w:val="00F63559"/>
    <w:rsid w:val="00F63671"/>
    <w:rsid w:val="00F64158"/>
    <w:rsid w:val="00F714E0"/>
    <w:rsid w:val="00F746B5"/>
    <w:rsid w:val="00F746E6"/>
    <w:rsid w:val="00F765CB"/>
    <w:rsid w:val="00F767BA"/>
    <w:rsid w:val="00F87597"/>
    <w:rsid w:val="00F87B8A"/>
    <w:rsid w:val="00F95ED9"/>
    <w:rsid w:val="00F965B9"/>
    <w:rsid w:val="00FA11D2"/>
    <w:rsid w:val="00FA387C"/>
    <w:rsid w:val="00FA46D2"/>
    <w:rsid w:val="00FA541F"/>
    <w:rsid w:val="00FA63E4"/>
    <w:rsid w:val="00FA7D59"/>
    <w:rsid w:val="00FA7E0D"/>
    <w:rsid w:val="00FB20D9"/>
    <w:rsid w:val="00FB227A"/>
    <w:rsid w:val="00FC0DE0"/>
    <w:rsid w:val="00FC1245"/>
    <w:rsid w:val="00FC1502"/>
    <w:rsid w:val="00FC3B92"/>
    <w:rsid w:val="00FC5335"/>
    <w:rsid w:val="00FC53DC"/>
    <w:rsid w:val="00FC5927"/>
    <w:rsid w:val="00FD0055"/>
    <w:rsid w:val="00FD4BA8"/>
    <w:rsid w:val="00FD59A9"/>
    <w:rsid w:val="00FE300C"/>
    <w:rsid w:val="00FE4284"/>
    <w:rsid w:val="00FE4544"/>
    <w:rsid w:val="00FF2527"/>
    <w:rsid w:val="00FF2EF4"/>
    <w:rsid w:val="00FF312F"/>
    <w:rsid w:val="00FF50CB"/>
    <w:rsid w:val="00FF74B4"/>
    <w:rsid w:val="00FF7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DDCA62"/>
  <w15:chartTrackingRefBased/>
  <w15:docId w15:val="{A0F7A1A2-328A-45ED-B729-E513B6C47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1"/>
    <w:qFormat/>
    <w:rsid w:val="00E73FDB"/>
    <w:pPr>
      <w:widowControl w:val="0"/>
      <w:autoSpaceDE w:val="0"/>
      <w:autoSpaceDN w:val="0"/>
      <w:spacing w:after="0" w:line="240" w:lineRule="auto"/>
      <w:ind w:left="120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22A15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1"/>
    <w:rsid w:val="00E73FDB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D904FA"/>
    <w:rPr>
      <w:color w:val="0563C1" w:themeColor="hyperlink"/>
      <w:u w:val="single"/>
    </w:rPr>
  </w:style>
  <w:style w:type="paragraph" w:customStyle="1" w:styleId="bulletindent1">
    <w:name w:val="bulletindent1"/>
    <w:basedOn w:val="Normale"/>
    <w:rsid w:val="009065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lyph">
    <w:name w:val="glyph"/>
    <w:basedOn w:val="Carpredefinitoparagrafo"/>
    <w:rsid w:val="009065CD"/>
  </w:style>
  <w:style w:type="character" w:styleId="Rimandocommento">
    <w:name w:val="annotation reference"/>
    <w:basedOn w:val="Carpredefinitoparagrafo"/>
    <w:uiPriority w:val="99"/>
    <w:semiHidden/>
    <w:unhideWhenUsed/>
    <w:rsid w:val="00F062D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062D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062D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062D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062D5"/>
    <w:rPr>
      <w:b/>
      <w:bCs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EB0EEA"/>
    <w:rPr>
      <w:rFonts w:ascii="Times New Roman" w:hAnsi="Times New Roman" w:cs="Times New Roman"/>
      <w:sz w:val="24"/>
      <w:szCs w:val="24"/>
    </w:rPr>
  </w:style>
  <w:style w:type="table" w:styleId="Tabellasemplice4">
    <w:name w:val="Plain Table 4"/>
    <w:basedOn w:val="Tabellanormale"/>
    <w:uiPriority w:val="44"/>
    <w:rsid w:val="004733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3">
    <w:name w:val="Plain Table 3"/>
    <w:basedOn w:val="Tabellanormale"/>
    <w:uiPriority w:val="43"/>
    <w:rsid w:val="004733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-2">
    <w:name w:val="Plain Table 2"/>
    <w:basedOn w:val="Tabellanormale"/>
    <w:uiPriority w:val="42"/>
    <w:rsid w:val="0047336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asemplice-1">
    <w:name w:val="Plain Table 1"/>
    <w:basedOn w:val="Tabellanormale"/>
    <w:uiPriority w:val="41"/>
    <w:rsid w:val="0047336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gliatabellachiara">
    <w:name w:val="Grid Table Light"/>
    <w:basedOn w:val="Tabellanormale"/>
    <w:uiPriority w:val="40"/>
    <w:rsid w:val="0047336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AB498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B498F"/>
  </w:style>
  <w:style w:type="paragraph" w:styleId="Pidipagina">
    <w:name w:val="footer"/>
    <w:basedOn w:val="Normale"/>
    <w:link w:val="PidipaginaCarattere"/>
    <w:uiPriority w:val="99"/>
    <w:unhideWhenUsed/>
    <w:rsid w:val="00AB498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B498F"/>
  </w:style>
  <w:style w:type="table" w:styleId="Tabellagriglia1chiara">
    <w:name w:val="Grid Table 1 Light"/>
    <w:basedOn w:val="Tabellanormale"/>
    <w:uiPriority w:val="46"/>
    <w:rsid w:val="00DE2F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e">
    <w:name w:val="Revision"/>
    <w:hidden/>
    <w:uiPriority w:val="99"/>
    <w:semiHidden/>
    <w:rsid w:val="00191B0C"/>
    <w:pPr>
      <w:spacing w:after="0" w:line="240" w:lineRule="auto"/>
    </w:pPr>
  </w:style>
  <w:style w:type="character" w:styleId="Menzionenonrisolta">
    <w:name w:val="Unresolved Mention"/>
    <w:basedOn w:val="Carpredefinitoparagrafo"/>
    <w:uiPriority w:val="99"/>
    <w:semiHidden/>
    <w:unhideWhenUsed/>
    <w:rsid w:val="00663DCA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63DCA"/>
    <w:pPr>
      <w:spacing w:after="0" w:line="240" w:lineRule="auto"/>
    </w:pPr>
    <w:rPr>
      <w:rFonts w:ascii="Calibri" w:eastAsia="Calibri" w:hAnsi="Calibri" w:cs="Calibri"/>
      <w:sz w:val="20"/>
      <w:szCs w:val="20"/>
      <w:lang w:eastAsia="it-IT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63DCA"/>
    <w:rPr>
      <w:rFonts w:ascii="Calibri" w:eastAsia="Calibri" w:hAnsi="Calibri" w:cs="Calibri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63DCA"/>
    <w:rPr>
      <w:vertAlign w:val="superscript"/>
    </w:rPr>
  </w:style>
  <w:style w:type="character" w:styleId="Numeropagina">
    <w:name w:val="page number"/>
    <w:basedOn w:val="Carpredefinitoparagrafo"/>
    <w:uiPriority w:val="99"/>
    <w:semiHidden/>
    <w:unhideWhenUsed/>
    <w:rsid w:val="009870AB"/>
  </w:style>
  <w:style w:type="paragraph" w:styleId="Testonotadichiusura">
    <w:name w:val="endnote text"/>
    <w:basedOn w:val="Normale"/>
    <w:link w:val="TestonotadichiusuraCarattere"/>
    <w:uiPriority w:val="99"/>
    <w:unhideWhenUsed/>
    <w:rsid w:val="004B6A14"/>
    <w:pPr>
      <w:spacing w:after="0" w:line="240" w:lineRule="auto"/>
    </w:pPr>
    <w:rPr>
      <w:rFonts w:eastAsiaTheme="minorEastAsia"/>
      <w:sz w:val="20"/>
      <w:szCs w:val="20"/>
      <w:lang w:val="it-IT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rsid w:val="004B6A14"/>
    <w:rPr>
      <w:rFonts w:eastAsiaTheme="minorEastAsia"/>
      <w:sz w:val="20"/>
      <w:szCs w:val="20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3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59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0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93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9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7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5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6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50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08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89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6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3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42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9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94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87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2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9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84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1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8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19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1740EE0-7D87-D545-91C1-F9D6D067FD97}">
  <we:reference id="wa200001011" version="1.2.0.0" store="it-IT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B12818848FFDA9458BCE8B5541A96FB2" ma:contentTypeVersion="14" ma:contentTypeDescription="إنشاء مستند جديد." ma:contentTypeScope="" ma:versionID="6b0f21bf35ff3591b3fb9fc9bb0414b9">
  <xsd:schema xmlns:xsd="http://www.w3.org/2001/XMLSchema" xmlns:xs="http://www.w3.org/2001/XMLSchema" xmlns:p="http://schemas.microsoft.com/office/2006/metadata/properties" xmlns:ns3="c121d8c1-dac5-4099-8c8b-7e8579e72076" xmlns:ns4="7397be8f-2be1-4c79-af77-40388971c596" targetNamespace="http://schemas.microsoft.com/office/2006/metadata/properties" ma:root="true" ma:fieldsID="8bc1a5240d55f485c6e665e54d445f86" ns3:_="" ns4:_="">
    <xsd:import namespace="c121d8c1-dac5-4099-8c8b-7e8579e72076"/>
    <xsd:import namespace="7397be8f-2be1-4c79-af77-40388971c5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1d8c1-dac5-4099-8c8b-7e8579e72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7be8f-2be1-4c79-af77-40388971c5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تجزئة تلميح المشاركة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CA3A66-F68C-4C10-85B5-9507C2566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21d8c1-dac5-4099-8c8b-7e8579e72076"/>
    <ds:schemaRef ds:uri="7397be8f-2be1-4c79-af77-40388971c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A2A8C9-A6BA-7842-BEF4-85755E2CCA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9BCB4B-367F-4B89-8F63-345CADB473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0CA6AF-83AB-4314-A48F-869C81C558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78</Characters>
  <Application>Microsoft Office Word</Application>
  <DocSecurity>0</DocSecurity>
  <Lines>2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l AliMohamad</dc:creator>
  <cp:keywords/>
  <dc:description/>
  <cp:lastModifiedBy>Chiara Cannavale</cp:lastModifiedBy>
  <cp:revision>2</cp:revision>
  <dcterms:created xsi:type="dcterms:W3CDTF">2023-03-16T10:33:00Z</dcterms:created>
  <dcterms:modified xsi:type="dcterms:W3CDTF">2023-03-16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818848FFDA9458BCE8B5541A96FB2</vt:lpwstr>
  </property>
  <property fmtid="{D5CDD505-2E9C-101B-9397-08002B2CF9AE}" pid="3" name="grammarly_documentId">
    <vt:lpwstr>documentId_7625</vt:lpwstr>
  </property>
  <property fmtid="{D5CDD505-2E9C-101B-9397-08002B2CF9AE}" pid="4" name="grammarly_documentContext">
    <vt:lpwstr>{"goals":[],"domain":"general","emotions":[],"dialect":"british"}</vt:lpwstr>
  </property>
</Properties>
</file>